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9AAA0A" w14:textId="77777777" w:rsidR="00223E35" w:rsidRPr="001F2C11" w:rsidRDefault="00223E35" w:rsidP="00223E35">
      <w:pPr>
        <w:rPr>
          <w:rFonts w:ascii="Times New Roman" w:hAnsi="Times New Roman" w:cs="Times New Roman"/>
          <w:noProof/>
          <w:sz w:val="22"/>
          <w:szCs w:val="22"/>
          <w:lang w:val="tr-TR"/>
        </w:rPr>
      </w:pPr>
      <w:bookmarkStart w:id="0" w:name="_Hlk40371862"/>
      <w:bookmarkEnd w:id="0"/>
      <w:r w:rsidRPr="001F2C11">
        <w:rPr>
          <w:rFonts w:ascii="Times New Roman" w:hAnsi="Times New Roman" w:cs="Times New Roman"/>
          <w:noProof/>
          <w:sz w:val="22"/>
          <w:szCs w:val="22"/>
          <w:lang w:val="tr-TR"/>
        </w:rPr>
        <w:t xml:space="preserve">             </w:t>
      </w:r>
      <w:r>
        <w:rPr>
          <w:rFonts w:ascii="Times New Roman" w:hAnsi="Times New Roman" w:cs="Times New Roman"/>
          <w:noProof/>
          <w:sz w:val="22"/>
          <w:szCs w:val="22"/>
          <w:lang w:val="tr-TR"/>
        </w:rPr>
        <w:t xml:space="preserve">                                                            </w:t>
      </w:r>
      <w:r w:rsidRPr="001F2C11">
        <w:rPr>
          <w:rFonts w:ascii="Times New Roman" w:hAnsi="Times New Roman" w:cs="Times New Roman"/>
          <w:noProof/>
          <w:sz w:val="22"/>
          <w:szCs w:val="22"/>
          <w:lang w:val="en-US"/>
        </w:rPr>
        <w:drawing>
          <wp:inline distT="0" distB="0" distL="0" distR="0" wp14:anchorId="6AC1724C" wp14:editId="1A4ACB7E">
            <wp:extent cx="704850" cy="733425"/>
            <wp:effectExtent l="0" t="0" r="0" b="9525"/>
            <wp:docPr id="1" name="Picture 1" descr="ba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u_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2"/>
          <w:szCs w:val="22"/>
          <w:lang w:val="tr-TR"/>
        </w:rPr>
        <w:t xml:space="preserve"> </w:t>
      </w:r>
    </w:p>
    <w:p w14:paraId="297A2211" w14:textId="77777777" w:rsidR="00223E35" w:rsidRPr="001F2C11" w:rsidRDefault="00223E35" w:rsidP="00223E35">
      <w:pPr>
        <w:spacing w:line="360" w:lineRule="auto"/>
        <w:rPr>
          <w:rFonts w:ascii="Times New Roman" w:hAnsi="Times New Roman" w:cs="Times New Roman"/>
          <w:b/>
          <w:bCs/>
          <w:lang w:val="tr-TR"/>
        </w:rPr>
      </w:pPr>
      <w:r w:rsidRPr="001F2C11">
        <w:rPr>
          <w:rFonts w:ascii="Times New Roman" w:hAnsi="Times New Roman" w:cs="Times New Roman"/>
          <w:noProof/>
          <w:sz w:val="22"/>
          <w:szCs w:val="22"/>
          <w:lang w:val="tr-TR"/>
        </w:rPr>
        <w:tab/>
      </w:r>
      <w:r w:rsidRPr="001F2C11">
        <w:rPr>
          <w:rFonts w:ascii="Times New Roman" w:hAnsi="Times New Roman" w:cs="Times New Roman"/>
          <w:noProof/>
          <w:sz w:val="22"/>
          <w:szCs w:val="22"/>
          <w:lang w:val="tr-TR"/>
        </w:rPr>
        <w:tab/>
      </w:r>
      <w:r w:rsidRPr="001F2C11">
        <w:rPr>
          <w:rFonts w:ascii="Times New Roman" w:hAnsi="Times New Roman" w:cs="Times New Roman"/>
          <w:noProof/>
          <w:sz w:val="22"/>
          <w:szCs w:val="22"/>
          <w:lang w:val="tr-TR"/>
        </w:rPr>
        <w:tab/>
      </w:r>
      <w:r w:rsidRPr="001F2C11">
        <w:rPr>
          <w:rFonts w:ascii="Times New Roman" w:hAnsi="Times New Roman" w:cs="Times New Roman"/>
          <w:noProof/>
          <w:sz w:val="22"/>
          <w:szCs w:val="22"/>
          <w:lang w:val="tr-TR"/>
        </w:rPr>
        <w:tab/>
      </w:r>
      <w:r>
        <w:rPr>
          <w:rFonts w:ascii="Times New Roman" w:hAnsi="Times New Roman" w:cs="Times New Roman"/>
          <w:noProof/>
          <w:sz w:val="22"/>
          <w:szCs w:val="22"/>
          <w:lang w:val="tr-TR"/>
        </w:rPr>
        <w:t xml:space="preserve">                            </w:t>
      </w:r>
      <w:r w:rsidRPr="001F2C11">
        <w:rPr>
          <w:rFonts w:ascii="Times New Roman" w:hAnsi="Times New Roman" w:cs="Times New Roman"/>
          <w:b/>
          <w:bCs/>
          <w:noProof/>
          <w:lang w:val="tr-TR"/>
        </w:rPr>
        <w:t>T.C.</w:t>
      </w:r>
    </w:p>
    <w:p w14:paraId="4D79B73F" w14:textId="77777777" w:rsidR="009C3A25" w:rsidRDefault="009C3A25" w:rsidP="009C3A25">
      <w:pPr>
        <w:spacing w:line="360" w:lineRule="auto"/>
        <w:ind w:left="1134" w:right="1134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AHCESEHIR UNIVERSITY</w:t>
      </w:r>
    </w:p>
    <w:p w14:paraId="5177DA41" w14:textId="77777777" w:rsidR="009C3A25" w:rsidRDefault="009C3A25" w:rsidP="009C3A25">
      <w:pPr>
        <w:pStyle w:val="stBilgi"/>
        <w:jc w:val="center"/>
        <w:rPr>
          <w:rFonts w:ascii="Times New Roman" w:eastAsiaTheme="minorHAnsi" w:hAnsi="Times New Roman"/>
          <w:b/>
          <w:bCs/>
          <w:sz w:val="24"/>
          <w:szCs w:val="24"/>
          <w:lang w:val="en-GB"/>
        </w:rPr>
      </w:pPr>
      <w:r>
        <w:rPr>
          <w:rFonts w:ascii="Times New Roman" w:eastAsiaTheme="minorHAnsi" w:hAnsi="Times New Roman"/>
          <w:b/>
          <w:bCs/>
          <w:sz w:val="24"/>
          <w:szCs w:val="24"/>
          <w:lang w:val="en-GB"/>
        </w:rPr>
        <w:t>GRADUATE SCHOOL</w:t>
      </w:r>
    </w:p>
    <w:p w14:paraId="7DFCDECE" w14:textId="77777777" w:rsidR="009C3A25" w:rsidRDefault="009C3A25" w:rsidP="00223E35">
      <w:pPr>
        <w:spacing w:line="360" w:lineRule="auto"/>
        <w:ind w:left="1134" w:right="1134"/>
        <w:jc w:val="center"/>
        <w:rPr>
          <w:rFonts w:ascii="Times New Roman" w:hAnsi="Times New Roman" w:cs="Times New Roman"/>
          <w:b/>
          <w:bCs/>
          <w:lang w:val="tr-TR"/>
        </w:rPr>
      </w:pPr>
    </w:p>
    <w:p w14:paraId="68FC73F4" w14:textId="77777777" w:rsidR="00223E35" w:rsidRPr="001F2C11" w:rsidRDefault="00223E35" w:rsidP="00223E35">
      <w:pPr>
        <w:spacing w:line="360" w:lineRule="auto"/>
        <w:ind w:left="1134" w:right="1134"/>
        <w:jc w:val="center"/>
        <w:rPr>
          <w:rFonts w:ascii="Times New Roman" w:hAnsi="Times New Roman" w:cs="Times New Roman"/>
          <w:b/>
          <w:bCs/>
          <w:lang w:val="tr-TR"/>
        </w:rPr>
      </w:pPr>
      <w:r w:rsidRPr="001F2C11">
        <w:rPr>
          <w:rFonts w:ascii="Times New Roman" w:hAnsi="Times New Roman" w:cs="Times New Roman"/>
          <w:b/>
          <w:bCs/>
          <w:lang w:val="tr-TR"/>
        </w:rPr>
        <w:t xml:space="preserve"> </w:t>
      </w:r>
      <w:r w:rsidR="009C3A25">
        <w:rPr>
          <w:rFonts w:ascii="Times New Roman" w:hAnsi="Times New Roman" w:cs="Times New Roman"/>
          <w:b/>
          <w:bCs/>
          <w:lang w:val="tr-TR"/>
        </w:rPr>
        <w:t>SINGLE COURSE EXAM PETITION FORM</w:t>
      </w:r>
    </w:p>
    <w:p w14:paraId="37F93FDE" w14:textId="3CEAC6D6" w:rsidR="00766AF7" w:rsidRDefault="00223E35" w:rsidP="00766AF7">
      <w:pPr>
        <w:rPr>
          <w:sz w:val="20"/>
          <w:szCs w:val="20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tr-TR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  <w:lang w:val="tr-TR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  <w:lang w:val="tr-TR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  <w:lang w:val="tr-TR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  <w:lang w:val="tr-TR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  <w:lang w:val="tr-TR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  <w:lang w:val="tr-TR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  <w:lang w:val="tr-TR"/>
        </w:rPr>
        <w:tab/>
        <w:t xml:space="preserve">                      </w:t>
      </w:r>
      <w:r w:rsidR="00766AF7">
        <w:rPr>
          <w:sz w:val="20"/>
          <w:szCs w:val="20"/>
        </w:rPr>
        <w:t>Date</w:t>
      </w:r>
      <w:proofErr w:type="gramStart"/>
      <w:r w:rsidR="004B4D7C">
        <w:rPr>
          <w:sz w:val="20"/>
          <w:szCs w:val="20"/>
        </w:rPr>
        <w:t xml:space="preserve"> ..</w:t>
      </w:r>
      <w:proofErr w:type="gramEnd"/>
      <w:r w:rsidR="004B4D7C">
        <w:rPr>
          <w:sz w:val="20"/>
          <w:szCs w:val="20"/>
        </w:rPr>
        <w:t>/..</w:t>
      </w:r>
      <w:r w:rsidR="00D542AF">
        <w:rPr>
          <w:sz w:val="20"/>
          <w:szCs w:val="20"/>
        </w:rPr>
        <w:t>/2022</w:t>
      </w:r>
    </w:p>
    <w:p w14:paraId="7013F486" w14:textId="77777777" w:rsidR="00766AF7" w:rsidRDefault="00766AF7" w:rsidP="00766AF7">
      <w:pPr>
        <w:rPr>
          <w:sz w:val="20"/>
          <w:szCs w:val="20"/>
        </w:rPr>
      </w:pPr>
    </w:p>
    <w:p w14:paraId="4898A075" w14:textId="77777777" w:rsidR="00223E35" w:rsidRDefault="00223E35" w:rsidP="00223E35">
      <w:pPr>
        <w:jc w:val="both"/>
        <w:rPr>
          <w:rFonts w:ascii="Times New Roman" w:hAnsi="Times New Roman" w:cs="Times New Roman"/>
          <w:b/>
          <w:sz w:val="20"/>
          <w:szCs w:val="20"/>
          <w:lang w:val="tr-TR"/>
        </w:rPr>
      </w:pPr>
    </w:p>
    <w:p w14:paraId="22507203" w14:textId="77777777" w:rsidR="00B36AF4" w:rsidRDefault="00B36AF4" w:rsidP="00223E35">
      <w:pPr>
        <w:jc w:val="both"/>
        <w:rPr>
          <w:rFonts w:ascii="Times New Roman" w:hAnsi="Times New Roman" w:cs="Times New Roman"/>
          <w:lang w:val="tr-TR"/>
        </w:rPr>
      </w:pPr>
    </w:p>
    <w:p w14:paraId="033297D6" w14:textId="77777777" w:rsidR="00B36AF4" w:rsidRDefault="00B36AF4" w:rsidP="00223E35">
      <w:pPr>
        <w:jc w:val="both"/>
        <w:rPr>
          <w:rFonts w:ascii="Times New Roman" w:hAnsi="Times New Roman" w:cs="Times New Roman"/>
          <w:lang w:val="tr-TR"/>
        </w:rPr>
      </w:pPr>
    </w:p>
    <w:p w14:paraId="46F7AFCE" w14:textId="77777777" w:rsidR="00B36AF4" w:rsidRPr="00223E35" w:rsidRDefault="00B36AF4" w:rsidP="00223E35">
      <w:pPr>
        <w:jc w:val="both"/>
        <w:rPr>
          <w:rFonts w:ascii="Times New Roman" w:hAnsi="Times New Roman" w:cs="Times New Roman"/>
          <w:lang w:val="tr-TR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3"/>
        <w:gridCol w:w="3544"/>
        <w:gridCol w:w="3402"/>
      </w:tblGrid>
      <w:tr w:rsidR="00223E35" w:rsidRPr="00677594" w14:paraId="36149D9A" w14:textId="77777777" w:rsidTr="00B36AF4">
        <w:trPr>
          <w:cantSplit/>
          <w:trHeight w:val="329"/>
        </w:trPr>
        <w:tc>
          <w:tcPr>
            <w:tcW w:w="2263" w:type="dxa"/>
            <w:vAlign w:val="center"/>
          </w:tcPr>
          <w:p w14:paraId="27203B1F" w14:textId="77777777" w:rsidR="00223E35" w:rsidRPr="00677594" w:rsidRDefault="009C3A25" w:rsidP="00361D57">
            <w:pPr>
              <w:pStyle w:val="Balk2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Name Surname</w:t>
            </w:r>
          </w:p>
        </w:tc>
        <w:tc>
          <w:tcPr>
            <w:tcW w:w="6946" w:type="dxa"/>
            <w:gridSpan w:val="2"/>
            <w:vAlign w:val="center"/>
          </w:tcPr>
          <w:p w14:paraId="0DCABF2B" w14:textId="77777777" w:rsidR="00223E35" w:rsidRPr="00B5757A" w:rsidRDefault="00223E35" w:rsidP="004B4D7C">
            <w:pPr>
              <w:rPr>
                <w:rFonts w:asciiTheme="majorBidi" w:hAnsiTheme="majorBidi" w:cstheme="majorBidi"/>
                <w:bCs/>
                <w:sz w:val="28"/>
                <w:szCs w:val="28"/>
                <w:lang w:val="tr-TR"/>
              </w:rPr>
            </w:pPr>
          </w:p>
        </w:tc>
      </w:tr>
      <w:tr w:rsidR="00223E35" w:rsidRPr="00677594" w14:paraId="7A105647" w14:textId="77777777" w:rsidTr="00B36AF4">
        <w:trPr>
          <w:cantSplit/>
          <w:trHeight w:val="408"/>
        </w:trPr>
        <w:tc>
          <w:tcPr>
            <w:tcW w:w="2263" w:type="dxa"/>
            <w:vAlign w:val="center"/>
          </w:tcPr>
          <w:p w14:paraId="4FEEF3A3" w14:textId="77777777" w:rsidR="00223E35" w:rsidRPr="00677594" w:rsidRDefault="009C3A25" w:rsidP="009C3A25">
            <w:pPr>
              <w:pStyle w:val="Balk2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Student</w:t>
            </w:r>
            <w:r w:rsidR="00223E35" w:rsidRPr="00677594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No / T.C.</w:t>
            </w: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ID</w:t>
            </w:r>
            <w:r w:rsidR="00223E35" w:rsidRPr="00677594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No</w:t>
            </w:r>
          </w:p>
        </w:tc>
        <w:tc>
          <w:tcPr>
            <w:tcW w:w="6946" w:type="dxa"/>
            <w:gridSpan w:val="2"/>
            <w:vAlign w:val="center"/>
          </w:tcPr>
          <w:p w14:paraId="1D059420" w14:textId="15DAE4F9" w:rsidR="00223E35" w:rsidRPr="00677594" w:rsidRDefault="00223E35" w:rsidP="00361D57">
            <w:pPr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</w:tr>
      <w:tr w:rsidR="00223E35" w:rsidRPr="00677594" w14:paraId="303EBF2B" w14:textId="77777777" w:rsidTr="00B36AF4">
        <w:trPr>
          <w:cantSplit/>
          <w:trHeight w:val="489"/>
        </w:trPr>
        <w:tc>
          <w:tcPr>
            <w:tcW w:w="2263" w:type="dxa"/>
            <w:vAlign w:val="center"/>
          </w:tcPr>
          <w:p w14:paraId="5FCAED02" w14:textId="04AA24FD" w:rsidR="00223E35" w:rsidRPr="00677594" w:rsidRDefault="009C3A25" w:rsidP="00361D57">
            <w:pPr>
              <w:pStyle w:val="Balk2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</w:rPr>
              <w:t>Program</w:t>
            </w:r>
            <w:r w:rsidR="00702326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Name</w:t>
            </w:r>
            <w:bookmarkStart w:id="1" w:name="_GoBack"/>
            <w:bookmarkEnd w:id="1"/>
          </w:p>
        </w:tc>
        <w:tc>
          <w:tcPr>
            <w:tcW w:w="6946" w:type="dxa"/>
            <w:gridSpan w:val="2"/>
            <w:vAlign w:val="center"/>
          </w:tcPr>
          <w:p w14:paraId="06F35274" w14:textId="77777777" w:rsidR="00223E35" w:rsidRPr="00677594" w:rsidRDefault="00223E35" w:rsidP="00361D57">
            <w:pPr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  <w:p w14:paraId="3FAECEC2" w14:textId="098EE726" w:rsidR="00223E35" w:rsidRPr="00677594" w:rsidRDefault="00223E35" w:rsidP="00361D57">
            <w:pPr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</w:tr>
      <w:tr w:rsidR="00223E35" w:rsidRPr="00677594" w14:paraId="37FF1433" w14:textId="77777777" w:rsidTr="00B36AF4">
        <w:trPr>
          <w:cantSplit/>
          <w:trHeight w:val="392"/>
        </w:trPr>
        <w:tc>
          <w:tcPr>
            <w:tcW w:w="2263" w:type="dxa"/>
            <w:vAlign w:val="center"/>
          </w:tcPr>
          <w:p w14:paraId="7238B487" w14:textId="77777777" w:rsidR="00223E35" w:rsidRPr="00677594" w:rsidRDefault="00766AF7" w:rsidP="00361D57">
            <w:pPr>
              <w:pStyle w:val="Balk2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766AF7">
              <w:rPr>
                <w:rFonts w:ascii="Times New Roman" w:hAnsi="Times New Roman" w:cs="Times New Roman"/>
                <w:b w:val="0"/>
                <w:sz w:val="20"/>
                <w:szCs w:val="20"/>
              </w:rPr>
              <w:t>Mobile Phone No.</w:t>
            </w:r>
          </w:p>
        </w:tc>
        <w:tc>
          <w:tcPr>
            <w:tcW w:w="6946" w:type="dxa"/>
            <w:gridSpan w:val="2"/>
            <w:vAlign w:val="center"/>
          </w:tcPr>
          <w:p w14:paraId="04728C11" w14:textId="77777777" w:rsidR="00223E35" w:rsidRPr="00677594" w:rsidRDefault="00223E35" w:rsidP="00361D57">
            <w:pPr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  <w:p w14:paraId="397426BE" w14:textId="4A46433E" w:rsidR="00223E35" w:rsidRPr="00677594" w:rsidRDefault="00223E35" w:rsidP="00361D57">
            <w:pPr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</w:tr>
      <w:tr w:rsidR="00223E35" w:rsidRPr="006C4973" w14:paraId="5FC8E0C3" w14:textId="77777777" w:rsidTr="00B36AF4">
        <w:trPr>
          <w:cantSplit/>
          <w:trHeight w:val="370"/>
        </w:trPr>
        <w:tc>
          <w:tcPr>
            <w:tcW w:w="2263" w:type="dxa"/>
            <w:vAlign w:val="center"/>
          </w:tcPr>
          <w:p w14:paraId="4FB6C5D0" w14:textId="77777777" w:rsidR="00223E35" w:rsidRPr="00677594" w:rsidRDefault="00766AF7" w:rsidP="00361D57">
            <w:pPr>
              <w:pStyle w:val="Balk2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766AF7">
              <w:rPr>
                <w:rFonts w:ascii="Times New Roman" w:hAnsi="Times New Roman" w:cs="Times New Roman"/>
                <w:b w:val="0"/>
                <w:sz w:val="20"/>
                <w:szCs w:val="20"/>
              </w:rPr>
              <w:t>E - Mail Address</w:t>
            </w:r>
          </w:p>
        </w:tc>
        <w:tc>
          <w:tcPr>
            <w:tcW w:w="6946" w:type="dxa"/>
            <w:gridSpan w:val="2"/>
            <w:vAlign w:val="center"/>
          </w:tcPr>
          <w:p w14:paraId="31CF9BDF" w14:textId="77777777" w:rsidR="00223E35" w:rsidRPr="00677594" w:rsidRDefault="00223E35" w:rsidP="00361D57">
            <w:pPr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  <w:p w14:paraId="049B95A7" w14:textId="048E8256" w:rsidR="00223E35" w:rsidRPr="00677594" w:rsidRDefault="00223E35" w:rsidP="00361D57">
            <w:pPr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</w:tr>
      <w:tr w:rsidR="00B36AF4" w:rsidRPr="00677594" w14:paraId="03BA3395" w14:textId="77777777" w:rsidTr="00B36AF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56"/>
        </w:trPr>
        <w:tc>
          <w:tcPr>
            <w:tcW w:w="2263" w:type="dxa"/>
            <w:vAlign w:val="center"/>
          </w:tcPr>
          <w:p w14:paraId="3863826A" w14:textId="77777777" w:rsidR="00B36AF4" w:rsidRPr="00677594" w:rsidRDefault="009C3A25" w:rsidP="009C3A2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u w:val="single"/>
                <w:lang w:val="tr-TR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  <w:lang w:val="tr-TR"/>
              </w:rPr>
              <w:t>Course code</w:t>
            </w:r>
          </w:p>
        </w:tc>
        <w:tc>
          <w:tcPr>
            <w:tcW w:w="3544" w:type="dxa"/>
            <w:vAlign w:val="center"/>
          </w:tcPr>
          <w:p w14:paraId="5C8EF3B9" w14:textId="77777777" w:rsidR="00B36AF4" w:rsidRPr="00677594" w:rsidRDefault="009C3A25" w:rsidP="009C3A2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u w:val="single"/>
                <w:lang w:val="tr-TR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  <w:lang w:val="tr-TR"/>
              </w:rPr>
              <w:t>Course Title</w:t>
            </w:r>
          </w:p>
        </w:tc>
        <w:tc>
          <w:tcPr>
            <w:tcW w:w="3402" w:type="dxa"/>
            <w:vAlign w:val="center"/>
          </w:tcPr>
          <w:p w14:paraId="7328EA87" w14:textId="77777777" w:rsidR="00B36AF4" w:rsidRPr="00677594" w:rsidRDefault="009C3A25" w:rsidP="00361D57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u w:val="single"/>
                <w:lang w:val="tr-TR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u w:val="single"/>
                <w:lang w:val="tr-TR"/>
              </w:rPr>
              <w:t>Grade</w:t>
            </w:r>
          </w:p>
        </w:tc>
      </w:tr>
      <w:tr w:rsidR="00B36AF4" w:rsidRPr="00677594" w14:paraId="78F0C1EF" w14:textId="77777777" w:rsidTr="00B36AF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1"/>
        </w:trPr>
        <w:tc>
          <w:tcPr>
            <w:tcW w:w="2263" w:type="dxa"/>
          </w:tcPr>
          <w:p w14:paraId="19599C65" w14:textId="79B66F45" w:rsidR="00B36AF4" w:rsidRPr="00677594" w:rsidRDefault="00B36AF4" w:rsidP="00361D57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  <w:tc>
          <w:tcPr>
            <w:tcW w:w="3544" w:type="dxa"/>
          </w:tcPr>
          <w:p w14:paraId="1DD18A30" w14:textId="05BE89BB" w:rsidR="00B36AF4" w:rsidRPr="00677594" w:rsidRDefault="00B36AF4" w:rsidP="00361D57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  <w:tc>
          <w:tcPr>
            <w:tcW w:w="3402" w:type="dxa"/>
          </w:tcPr>
          <w:p w14:paraId="0AAF0F75" w14:textId="6A2AC46D" w:rsidR="00B36AF4" w:rsidRPr="00677594" w:rsidRDefault="00B36AF4" w:rsidP="00361D57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</w:tr>
      <w:tr w:rsidR="00B36AF4" w:rsidRPr="00677594" w14:paraId="13556904" w14:textId="77777777" w:rsidTr="00B36AF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1"/>
        </w:trPr>
        <w:tc>
          <w:tcPr>
            <w:tcW w:w="2263" w:type="dxa"/>
          </w:tcPr>
          <w:p w14:paraId="474CE423" w14:textId="4BD372B1" w:rsidR="00B36AF4" w:rsidRPr="00677594" w:rsidRDefault="00B36AF4" w:rsidP="00361D57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  <w:tc>
          <w:tcPr>
            <w:tcW w:w="3544" w:type="dxa"/>
          </w:tcPr>
          <w:p w14:paraId="6BD8E55C" w14:textId="7B38C466" w:rsidR="00B36AF4" w:rsidRPr="00677594" w:rsidRDefault="00B36AF4" w:rsidP="00361D57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  <w:tc>
          <w:tcPr>
            <w:tcW w:w="3402" w:type="dxa"/>
          </w:tcPr>
          <w:p w14:paraId="7AE3E1AB" w14:textId="66D7ADF0" w:rsidR="00B36AF4" w:rsidRPr="00677594" w:rsidRDefault="00B36AF4" w:rsidP="00361D57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tr-TR"/>
              </w:rPr>
            </w:pPr>
          </w:p>
        </w:tc>
      </w:tr>
    </w:tbl>
    <w:p w14:paraId="4EAA76B9" w14:textId="77777777" w:rsidR="00223E35" w:rsidRDefault="00766AF7" w:rsidP="00223E35">
      <w:r>
        <w:t xml:space="preserve"> </w:t>
      </w:r>
    </w:p>
    <w:p w14:paraId="7C9980DA" w14:textId="77777777" w:rsidR="00766AF7" w:rsidRDefault="00766AF7" w:rsidP="00766AF7">
      <w:pPr>
        <w:rPr>
          <w:sz w:val="20"/>
          <w:szCs w:val="20"/>
        </w:rPr>
      </w:pPr>
      <w:r>
        <w:rPr>
          <w:sz w:val="20"/>
          <w:szCs w:val="20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Signature:</w:t>
      </w:r>
    </w:p>
    <w:p w14:paraId="27F12FBF" w14:textId="77777777" w:rsidR="00766AF7" w:rsidRDefault="00766AF7" w:rsidP="00223E35"/>
    <w:sectPr w:rsidR="00766AF7" w:rsidSect="00223E35">
      <w:pgSz w:w="11906" w:h="16838"/>
      <w:pgMar w:top="1417" w:right="1417" w:bottom="1417" w:left="1417" w:header="708" w:footer="708" w:gutter="0"/>
      <w:pgBorders w:offsetFrom="page">
        <w:top w:val="single" w:sz="6" w:space="24" w:color="002060"/>
        <w:left w:val="single" w:sz="6" w:space="24" w:color="002060"/>
        <w:bottom w:val="single" w:sz="6" w:space="24" w:color="002060"/>
        <w:right w:val="single" w:sz="6" w:space="24" w:color="00206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NDY1sTQyNrAwNjdQ0lEKTi0uzszPAykwrAUAgTo8YiwAAAA="/>
  </w:docVars>
  <w:rsids>
    <w:rsidRoot w:val="00223E35"/>
    <w:rsid w:val="00067747"/>
    <w:rsid w:val="001B1EB0"/>
    <w:rsid w:val="00223E35"/>
    <w:rsid w:val="004B4D7C"/>
    <w:rsid w:val="00677594"/>
    <w:rsid w:val="006C4973"/>
    <w:rsid w:val="00702326"/>
    <w:rsid w:val="00766AF7"/>
    <w:rsid w:val="0088435A"/>
    <w:rsid w:val="00887388"/>
    <w:rsid w:val="009C3A25"/>
    <w:rsid w:val="00AB0F9F"/>
    <w:rsid w:val="00B36AF4"/>
    <w:rsid w:val="00B5757A"/>
    <w:rsid w:val="00CF60E0"/>
    <w:rsid w:val="00D542AF"/>
    <w:rsid w:val="00F1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BE293"/>
  <w15:chartTrackingRefBased/>
  <w15:docId w15:val="{8DD11517-17F6-42DA-9F03-0BE57B5D0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3E35"/>
    <w:pPr>
      <w:spacing w:after="0" w:line="240" w:lineRule="auto"/>
    </w:pPr>
    <w:rPr>
      <w:sz w:val="24"/>
      <w:szCs w:val="24"/>
      <w:lang w:val="en-GB"/>
    </w:rPr>
  </w:style>
  <w:style w:type="paragraph" w:styleId="Balk2">
    <w:name w:val="heading 2"/>
    <w:basedOn w:val="Normal"/>
    <w:next w:val="Normal"/>
    <w:link w:val="Balk2Char"/>
    <w:qFormat/>
    <w:rsid w:val="00223E35"/>
    <w:pPr>
      <w:keepNext/>
      <w:jc w:val="both"/>
      <w:outlineLvl w:val="1"/>
    </w:pPr>
    <w:rPr>
      <w:rFonts w:ascii="Arial" w:eastAsia="Times New Roman" w:hAnsi="Arial" w:cs="Arial"/>
      <w:b/>
      <w:bCs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223E3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Balk2Char">
    <w:name w:val="Başlık 2 Char"/>
    <w:basedOn w:val="VarsaylanParagrafYazTipi"/>
    <w:link w:val="Balk2"/>
    <w:rsid w:val="00223E35"/>
    <w:rPr>
      <w:rFonts w:ascii="Arial" w:eastAsia="Times New Roman" w:hAnsi="Arial" w:cs="Arial"/>
      <w:b/>
      <w:bCs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semiHidden/>
    <w:unhideWhenUsed/>
    <w:rsid w:val="009C3A25"/>
    <w:pPr>
      <w:tabs>
        <w:tab w:val="center" w:pos="4536"/>
        <w:tab w:val="right" w:pos="9072"/>
      </w:tabs>
    </w:pPr>
    <w:rPr>
      <w:rFonts w:ascii="Calibri" w:eastAsia="Calibri" w:hAnsi="Calibri" w:cs="Times New Roman"/>
      <w:sz w:val="22"/>
      <w:szCs w:val="22"/>
      <w:lang w:val="tr-TR"/>
    </w:r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9C3A2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em ERAY</dc:creator>
  <cp:keywords/>
  <dc:description/>
  <cp:lastModifiedBy>Esra SIMSEKER</cp:lastModifiedBy>
  <cp:revision>4</cp:revision>
  <dcterms:created xsi:type="dcterms:W3CDTF">2022-09-16T08:06:00Z</dcterms:created>
  <dcterms:modified xsi:type="dcterms:W3CDTF">2022-09-16T08:09:00Z</dcterms:modified>
</cp:coreProperties>
</file>